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16du="http://schemas.microsoft.com/office/word/2023/wordml/word16du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" w14:anchorId="15798365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74585B2A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2427">
        <w:rPr>
          <w:rFonts w:ascii="Arial" w:hAnsi="Arial" w:cs="Arial"/>
          <w:b/>
          <w:bCs/>
          <w:color w:val="F16038"/>
        </w:rPr>
        <w:t>Care Package Launch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6ECBFCAA" w:rsidRPr="6976FCB3">
        <w:rPr>
          <w:rFonts w:ascii="Arial" w:hAnsi="Arial" w:cs="Arial"/>
          <w:b/>
          <w:bCs/>
          <w:color w:val="F16038"/>
        </w:rPr>
        <w:t>Grade</w:t>
      </w:r>
      <w:r w:rsidR="00617916">
        <w:rPr>
          <w:rFonts w:ascii="Arial" w:hAnsi="Arial" w:cs="Arial"/>
          <w:b/>
          <w:bCs/>
          <w:color w:val="F16038"/>
        </w:rPr>
        <w:t xml:space="preserve"> 3</w:t>
      </w:r>
      <w:r w:rsidR="2EC44F50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070641" w:rsidRPr="006A07E1" w14:paraId="1168034B" w14:textId="77777777" w:rsidTr="00B202C6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02E5CBBE" w14:textId="46F38867" w:rsidR="00070641" w:rsidRPr="002C2FA7" w:rsidRDefault="00E72AC4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44C5D9BE" w14:textId="2DBFE6A9" w:rsidR="00070641" w:rsidRPr="002C2FA7" w:rsidRDefault="00E72AC4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753F1DD2" w14:textId="62C996C0" w:rsidR="00070641" w:rsidRPr="002C2FA7" w:rsidRDefault="00E72AC4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070641" w:rsidRPr="006A07E1" w14:paraId="60FFD429" w14:textId="77777777" w:rsidTr="00B202C6">
        <w:trPr>
          <w:trHeight w:val="271"/>
        </w:trPr>
        <w:tc>
          <w:tcPr>
            <w:tcW w:w="2337" w:type="dxa"/>
            <w:vMerge/>
          </w:tcPr>
          <w:p w14:paraId="5E530D6A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3368C0D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4EA7A1D1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0FF7B9A0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2D98FBC7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72AC4" w:rsidRPr="006A07E1" w14:paraId="2F41AA3E" w14:textId="77777777" w:rsidTr="00B202C6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17B250D" w14:textId="49AD7B45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C493CBC" w14:textId="55DE18BF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El diseño tiene elementos aportados por todos los miembros del equip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0ABF069" w14:textId="6D3AE3F9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El diseño tiene elementos aportados por dos miembros del equipo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F32A636" w14:textId="099A0430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El diseño no tiene elementos aportados por cada miembro del equip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51F5D0D" w14:textId="77777777" w:rsidR="00E72AC4" w:rsidRPr="005B0DDF" w:rsidRDefault="00E72AC4" w:rsidP="00E72AC4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E72AC4" w:rsidRPr="006A07E1" w14:paraId="3C5F50FF" w14:textId="77777777" w:rsidTr="00B202C6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52CE34B" w14:textId="1744A77F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ASIENTO DEL PAQUETE DE CUIDAD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1874C3" w14:textId="21BDE830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tiene un asiento para el paquete de atención sin asistencia en el lanzamient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441F61" w14:textId="3342750A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La catapulta tiene un asiento para el paquete de </w:t>
            </w:r>
            <w:proofErr w:type="gramStart"/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atención</w:t>
            </w:r>
            <w:proofErr w:type="gramEnd"/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 pero requiere asistencia en el lanzamient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7748B1B" w14:textId="27A4CD77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No hay asiento para el paquete de atención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094D80" w14:textId="77777777" w:rsidR="00E72AC4" w:rsidRPr="001E20A1" w:rsidRDefault="00E72AC4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8EECDF0" w14:textId="77777777" w:rsidR="00E72AC4" w:rsidRPr="001E20A1" w:rsidRDefault="00E72AC4" w:rsidP="00E72AC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2AC4" w:rsidRPr="006A07E1" w14:paraId="3D73CFA9" w14:textId="77777777" w:rsidTr="00B202C6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FB31430" w14:textId="3B6B2681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RECISIÓN DE ATERRIZAJE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41A4F35" w14:textId="3C9A8983" w:rsidR="00E72AC4" w:rsidRPr="00617916" w:rsidRDefault="00E72AC4" w:rsidP="00E72AC4">
            <w:pPr>
              <w:jc w:val="center"/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</w:pPr>
            <w:r w:rsidRPr="00617916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aterriza en ambas ubicaciones de destino en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05D4899" w14:textId="2B1C93D8" w:rsidR="00E72AC4" w:rsidRPr="00617916" w:rsidRDefault="00E72AC4" w:rsidP="00E72AC4">
            <w:pPr>
              <w:jc w:val="center"/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</w:pPr>
            <w:r w:rsidRPr="00617916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aterriza en una ubicación objetivo en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5B6CCBB" w14:textId="4AE16404" w:rsidR="00E72AC4" w:rsidRPr="00617916" w:rsidRDefault="00E72AC4" w:rsidP="00E72AC4">
            <w:pPr>
              <w:jc w:val="center"/>
              <w:rPr>
                <w:rFonts w:ascii="Arial" w:eastAsia="Arial" w:hAnsi="Arial" w:cs="Arial"/>
                <w:color w:val="000000" w:themeColor="text1"/>
                <w:sz w:val="17"/>
                <w:szCs w:val="17"/>
              </w:rPr>
            </w:pPr>
            <w:r w:rsidRPr="00617916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no aterriza en ninguna ubicación objetivo en 5 intento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0D8EFCA" w14:textId="77777777" w:rsidR="00E72AC4" w:rsidRPr="001E20A1" w:rsidRDefault="00E72AC4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2AC4" w:rsidRPr="006A07E1" w14:paraId="338A392B" w14:textId="77777777" w:rsidTr="00B202C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EF26A0D" w14:textId="5A3CE727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USABILIDA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DB3E87" w14:textId="3C11EE56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es estructuralmente sólida y lo mismo después de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9FA97A8" w14:textId="3BF9F88E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>La catapulta se puede usar, pero algunas partes se rompen después de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990756" w14:textId="319709DA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ya no se puede usa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2BB3919" w14:textId="77777777" w:rsidR="00E72AC4" w:rsidRPr="001E20A1" w:rsidRDefault="00E72AC4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7916" w:rsidRPr="006A07E1" w14:paraId="1C14FB2D" w14:textId="77777777" w:rsidTr="00617916">
        <w:trPr>
          <w:trHeight w:val="364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98A335F" w14:textId="15F8042B" w:rsidR="00617916" w:rsidRPr="00433C72" w:rsidRDefault="00617916" w:rsidP="00617916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ALANC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5E19D5A" w14:textId="2822B6C5" w:rsidR="00617916" w:rsidRPr="00617916" w:rsidRDefault="00617916" w:rsidP="0061791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incluye una palanca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B5E575E" w14:textId="77777777" w:rsidR="00617916" w:rsidRPr="00617916" w:rsidRDefault="00617916" w:rsidP="0061791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D4A8A8A" w14:textId="56CA7CCE" w:rsidR="00617916" w:rsidRPr="00617916" w:rsidRDefault="00617916" w:rsidP="0061791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</w:t>
            </w: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 no</w:t>
            </w: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 xml:space="preserve"> incluye una palanca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FB19E5C" w14:textId="77777777" w:rsidR="00617916" w:rsidRPr="001E20A1" w:rsidRDefault="00617916" w:rsidP="0061791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7916" w:rsidRPr="006A07E1" w14:paraId="55DD212F" w14:textId="77777777" w:rsidTr="00617916">
        <w:trPr>
          <w:trHeight w:val="562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54592F4" w14:textId="66E57066" w:rsidR="00617916" w:rsidRPr="00433C72" w:rsidRDefault="00617916" w:rsidP="00617916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MATERIALES UTILIZAD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92376BA" w14:textId="3122D17D" w:rsidR="00617916" w:rsidRPr="00617916" w:rsidRDefault="00617916" w:rsidP="0061791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se compone de al menos 3 materiales diferentes</w:t>
            </w: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08EA07B" w14:textId="1FCB7C68" w:rsidR="00617916" w:rsidRPr="00617916" w:rsidRDefault="00617916" w:rsidP="0061791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 xml:space="preserve">La catapulta se compone de al menos </w:t>
            </w:r>
            <w:r w:rsidRPr="00617916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>2</w:t>
            </w:r>
            <w:r w:rsidRPr="00102195">
              <w:rPr>
                <w:rFonts w:ascii="Arial" w:hAnsi="Arial" w:cs="Arial"/>
                <w:color w:val="E95E07"/>
                <w:sz w:val="17"/>
                <w:szCs w:val="17"/>
                <w:lang w:val="es-ES"/>
              </w:rPr>
              <w:t xml:space="preserve"> materiales diferent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AAF392B" w14:textId="5C706D02" w:rsidR="00617916" w:rsidRPr="00617916" w:rsidRDefault="00617916" w:rsidP="0061791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</w:pPr>
            <w:r w:rsidRPr="00102195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La catapulta se compone de solo 1 material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F310016" w14:textId="77777777" w:rsidR="00617916" w:rsidRPr="001E20A1" w:rsidRDefault="00617916" w:rsidP="0061791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0641" w:rsidRPr="006A07E1" w14:paraId="71CC7982" w14:textId="77777777" w:rsidTr="00617916">
        <w:trPr>
          <w:trHeight w:val="4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8BFEC3A" w14:textId="29797EA2" w:rsidR="00070641" w:rsidRPr="00E72AC4" w:rsidRDefault="00E72AC4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E72AC4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RESUPUESTO UTILIZAD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5D66375" w14:textId="1633FB3E" w:rsidR="00070641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  <w:lang w:val="es-ES"/>
              </w:rPr>
              <w:t>$50 o men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CB2590C" w14:textId="02B90CEC" w:rsidR="00070641" w:rsidRPr="00617916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  <w:t>$51 - $99</w:t>
            </w:r>
            <w:r w:rsidR="00B60724"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10ED729" w14:textId="5137D950" w:rsidR="00070641" w:rsidRPr="00617916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sz w:val="17"/>
                <w:szCs w:val="17"/>
              </w:rPr>
            </w:pPr>
            <w:r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  <w:t>$100 o</w:t>
            </w:r>
            <w:r w:rsidR="00E72AC4"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  <w:t xml:space="preserve"> </w:t>
            </w:r>
            <w:proofErr w:type="spellStart"/>
            <w:r w:rsidR="00E72AC4"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  <w:t>más</w:t>
            </w:r>
            <w:proofErr w:type="spellEnd"/>
            <w:r w:rsidR="00B60724" w:rsidRPr="00617916">
              <w:rPr>
                <w:rFonts w:ascii="Arial" w:hAnsi="Arial" w:cs="Arial"/>
                <w:color w:val="E95E07"/>
                <w:kern w:val="24"/>
                <w:sz w:val="17"/>
                <w:szCs w:val="17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610368" w14:textId="77777777" w:rsidR="00070641" w:rsidRPr="001E20A1" w:rsidRDefault="00070641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2AC4" w:rsidRPr="006A07E1" w14:paraId="6ADB63EF" w14:textId="77777777" w:rsidTr="00B202C6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C5E5591" w14:textId="08F885C9" w:rsidR="00E72AC4" w:rsidRPr="00E72AC4" w:rsidRDefault="00E72AC4" w:rsidP="00E72AC4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33C72">
              <w:rPr>
                <w:rFonts w:ascii="Arial" w:hAnsi="Arial" w:cs="Arial"/>
                <w:b/>
                <w:bCs/>
                <w:color w:val="E95E07"/>
                <w:kern w:val="24"/>
                <w:sz w:val="18"/>
                <w:szCs w:val="18"/>
                <w:lang w:val="es-ES"/>
              </w:rPr>
              <w:t>PUNTOS ADICIONALES: GOTA JUMB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A057C1B" w14:textId="4C572B73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gigante aterriza en ambas ubicaciones objetivo en 5 int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770F3F" w14:textId="4E6B0B88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gigante aterriza en una ubicación objetivo en 5 int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90ABE5" w14:textId="35993797" w:rsidR="00E72AC4" w:rsidRPr="00617916" w:rsidRDefault="00E72AC4" w:rsidP="00E72AC4">
            <w:pPr>
              <w:spacing w:after="0" w:line="240" w:lineRule="auto"/>
              <w:jc w:val="center"/>
              <w:rPr>
                <w:rFonts w:ascii="Arial" w:hAnsi="Arial" w:cs="Arial"/>
                <w:sz w:val="17"/>
                <w:szCs w:val="17"/>
              </w:rPr>
            </w:pPr>
            <w:r w:rsidRPr="00617916">
              <w:rPr>
                <w:rFonts w:ascii="Arial" w:eastAsia="Arial" w:hAnsi="Arial" w:cs="Arial"/>
                <w:color w:val="E95E07"/>
                <w:sz w:val="17"/>
                <w:szCs w:val="17"/>
                <w:lang w:val="es-ES"/>
              </w:rPr>
              <w:t>El paquete de atención gigante no aterriza en ninguna ubicación objetivo en 5 intento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A1F3906" w14:textId="77777777" w:rsidR="00E72AC4" w:rsidRPr="001E20A1" w:rsidRDefault="00E72AC4" w:rsidP="00E72AC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0641" w:rsidRPr="006A07E1" w14:paraId="3A03BE60" w14:textId="77777777" w:rsidTr="00B202C6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7D95AFF9" w14:textId="77777777" w:rsidR="00070641" w:rsidRPr="00CE7BA6" w:rsidRDefault="00070641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28CCFE0" w14:textId="707D6E68" w:rsidR="00070641" w:rsidRPr="00415FD5" w:rsidRDefault="00E72AC4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0FBE49" w14:textId="77777777" w:rsidR="00070641" w:rsidRPr="001E20A1" w:rsidRDefault="00070641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1E9B5B" w14:textId="77777777" w:rsidR="000B6144" w:rsidRPr="00617916" w:rsidRDefault="000B6144" w:rsidP="00C2728F">
      <w:pPr>
        <w:rPr>
          <w:sz w:val="2"/>
          <w:szCs w:val="2"/>
        </w:rPr>
      </w:pPr>
    </w:p>
    <w:sectPr w:rsidR="000B6144" w:rsidRPr="00617916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7C686" w14:textId="77777777" w:rsidR="00427673" w:rsidRDefault="00427673">
      <w:pPr>
        <w:spacing w:after="0" w:line="240" w:lineRule="auto"/>
      </w:pPr>
      <w:r>
        <w:separator/>
      </w:r>
    </w:p>
  </w:endnote>
  <w:endnote w:type="continuationSeparator" w:id="0">
    <w:p w14:paraId="222215BF" w14:textId="77777777" w:rsidR="00427673" w:rsidRDefault="00427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D17FD5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D17FD5" w:rsidRDefault="00D17F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D17FD5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D17FD5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D17FD5" w:rsidRDefault="00D17FD5" w:rsidP="00FF206C">
    <w:pPr>
      <w:pStyle w:val="Footer"/>
    </w:pPr>
  </w:p>
  <w:p w14:paraId="1AA16D85" w14:textId="77777777" w:rsidR="00D17FD5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D17FD5" w:rsidRPr="008568CF" w:rsidRDefault="00D17FD5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D17FD5" w:rsidRDefault="00D17F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D17FD5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D17FD5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D17FD5" w:rsidRDefault="00D17FD5">
    <w:pPr>
      <w:pStyle w:val="Footer"/>
    </w:pPr>
  </w:p>
  <w:p w14:paraId="77D6F12C" w14:textId="77777777" w:rsidR="00D17FD5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D17FD5" w:rsidRPr="008568CF" w:rsidRDefault="00D17FD5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1827F" w14:textId="77777777" w:rsidR="00427673" w:rsidRDefault="00427673">
      <w:pPr>
        <w:spacing w:after="0" w:line="240" w:lineRule="auto"/>
      </w:pPr>
      <w:r>
        <w:separator/>
      </w:r>
    </w:p>
  </w:footnote>
  <w:footnote w:type="continuationSeparator" w:id="0">
    <w:p w14:paraId="48E0F97D" w14:textId="77777777" w:rsidR="00427673" w:rsidRDefault="00427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D17FD5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D17FD5" w:rsidRDefault="00D17FD5">
    <w:pPr>
      <w:pStyle w:val="Header"/>
    </w:pPr>
  </w:p>
  <w:p w14:paraId="55983390" w14:textId="77777777" w:rsidR="00D17FD5" w:rsidRDefault="00D17F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105F3"/>
    <w:rsid w:val="00062245"/>
    <w:rsid w:val="00070641"/>
    <w:rsid w:val="000B6144"/>
    <w:rsid w:val="000D70BA"/>
    <w:rsid w:val="00154B35"/>
    <w:rsid w:val="001C2BF8"/>
    <w:rsid w:val="001C7A78"/>
    <w:rsid w:val="001D7B1B"/>
    <w:rsid w:val="00212589"/>
    <w:rsid w:val="00226387"/>
    <w:rsid w:val="00291435"/>
    <w:rsid w:val="002B5FEC"/>
    <w:rsid w:val="002D05E6"/>
    <w:rsid w:val="002F2427"/>
    <w:rsid w:val="00313D29"/>
    <w:rsid w:val="003462DD"/>
    <w:rsid w:val="00350334"/>
    <w:rsid w:val="003C2CFD"/>
    <w:rsid w:val="003C5147"/>
    <w:rsid w:val="00427673"/>
    <w:rsid w:val="004C6C5B"/>
    <w:rsid w:val="00511972"/>
    <w:rsid w:val="00520B06"/>
    <w:rsid w:val="005677F6"/>
    <w:rsid w:val="00574E36"/>
    <w:rsid w:val="005805C5"/>
    <w:rsid w:val="005A549A"/>
    <w:rsid w:val="006011A6"/>
    <w:rsid w:val="00617916"/>
    <w:rsid w:val="00642091"/>
    <w:rsid w:val="0067768D"/>
    <w:rsid w:val="00714AD8"/>
    <w:rsid w:val="00726057"/>
    <w:rsid w:val="007269FD"/>
    <w:rsid w:val="007755F5"/>
    <w:rsid w:val="00792503"/>
    <w:rsid w:val="007B50EB"/>
    <w:rsid w:val="007E77EF"/>
    <w:rsid w:val="008873A1"/>
    <w:rsid w:val="008B299D"/>
    <w:rsid w:val="008E4D55"/>
    <w:rsid w:val="00913AA8"/>
    <w:rsid w:val="009257C1"/>
    <w:rsid w:val="00980CFE"/>
    <w:rsid w:val="0098228C"/>
    <w:rsid w:val="009A65AC"/>
    <w:rsid w:val="009A7967"/>
    <w:rsid w:val="009D3B3E"/>
    <w:rsid w:val="009D7CB2"/>
    <w:rsid w:val="00A10CBE"/>
    <w:rsid w:val="00A12060"/>
    <w:rsid w:val="00A40CAE"/>
    <w:rsid w:val="00A56E5F"/>
    <w:rsid w:val="00A738A7"/>
    <w:rsid w:val="00A81D44"/>
    <w:rsid w:val="00A858B8"/>
    <w:rsid w:val="00B338B6"/>
    <w:rsid w:val="00B53686"/>
    <w:rsid w:val="00B53827"/>
    <w:rsid w:val="00B60724"/>
    <w:rsid w:val="00B76091"/>
    <w:rsid w:val="00BA1254"/>
    <w:rsid w:val="00BA36DD"/>
    <w:rsid w:val="00BD2EAC"/>
    <w:rsid w:val="00BF789C"/>
    <w:rsid w:val="00C065B6"/>
    <w:rsid w:val="00C2728F"/>
    <w:rsid w:val="00C95D5F"/>
    <w:rsid w:val="00D17603"/>
    <w:rsid w:val="00D17FD5"/>
    <w:rsid w:val="00DD7A06"/>
    <w:rsid w:val="00DF52AD"/>
    <w:rsid w:val="00E5516D"/>
    <w:rsid w:val="00E714C0"/>
    <w:rsid w:val="00E72AC4"/>
    <w:rsid w:val="00EB7952"/>
    <w:rsid w:val="00ED676A"/>
    <w:rsid w:val="00F36737"/>
    <w:rsid w:val="00F44896"/>
    <w:rsid w:val="00F5188B"/>
    <w:rsid w:val="00F95B40"/>
    <w:rsid w:val="00FF4A3E"/>
    <w:rsid w:val="03ABE6C9"/>
    <w:rsid w:val="065A68AF"/>
    <w:rsid w:val="2195123D"/>
    <w:rsid w:val="2EC44F50"/>
    <w:rsid w:val="43398400"/>
    <w:rsid w:val="442D5B49"/>
    <w:rsid w:val="4DA6CBD4"/>
    <w:rsid w:val="4F14393D"/>
    <w:rsid w:val="67E0C421"/>
    <w:rsid w:val="6976FCB3"/>
    <w:rsid w:val="6ECBFCAA"/>
    <w:rsid w:val="71C0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1D44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4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4179D0-722D-4036-A461-CA5BBBA488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9FFAAA-F6F6-42D0-A0A1-05266BF74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E8BFDA-D806-47E9-B650-A35976EF17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3:04:00Z</dcterms:created>
  <dcterms:modified xsi:type="dcterms:W3CDTF">2023-10-12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1dc30bba48a4511f92f01a0ade7d1176fd33eefd53501e3d72a6cabce033e6</vt:lpwstr>
  </property>
  <property fmtid="{D5CDD505-2E9C-101B-9397-08002B2CF9AE}" pid="3" name="ContentTypeId">
    <vt:lpwstr>0x0101009AE0C664B4FDA64F8529B02C06F03698</vt:lpwstr>
  </property>
</Properties>
</file>